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9c707e7de9d70e234b3cb51e5864437e3003673"/>
    <w:p>
      <w:pPr>
        <w:pStyle w:val="Heading1"/>
      </w:pPr>
      <w:r>
        <w:t xml:space="preserve">Cover Letter for Speech Therapist Position in Russia Saint Petersburg</w:t>
      </w:r>
    </w:p>
    <w:p>
      <w:pPr>
        <w:pStyle w:val="FirstParagraph"/>
      </w:pPr>
      <w:r>
        <w:t xml:space="preserve">Dear Hiring Manager,</w:t>
      </w:r>
    </w:p>
    <w:p>
      <w:pPr>
        <w:pStyle w:val="BodyText"/>
      </w:pPr>
      <w:r>
        <w:t xml:space="preserve">I am writing to express my sincere interest in the Speech Therapist position at [Organization Name] in Russia, specifically Saint Petersburg. As a dedicated and passionate speech therapist with a strong background in addressing communication disorders, I am eager to contribute my skills and expertise to your team while immersing myself in the vibrant cultural and professional environment of Saint Petersburg. My commitment to improving the lives of individuals through effective speech therapy aligns perfectly with the mission of your organization, and I am confident that my qualifications will make me a valuable asset to your department.</w:t>
      </w:r>
    </w:p>
    <w:bookmarkStart w:id="20" w:name="Xe3d7e2b794588eaa0d826abac8efc998a946917"/>
    <w:p>
      <w:pPr>
        <w:pStyle w:val="Heading2"/>
      </w:pPr>
      <w:r>
        <w:t xml:space="preserve">Why Saint Petersburg? A Unique Opportunity for Growth</w:t>
      </w:r>
    </w:p>
    <w:p>
      <w:pPr>
        <w:pStyle w:val="FirstParagraph"/>
      </w:pPr>
      <w:r>
        <w:t xml:space="preserve">Russia Saint Petersburg is not only a city of historical significance but also a hub for healthcare innovation and education. The region’s diverse population, spanning from young children to elderly adults, presents unique challenges and opportunities for speech therapists. My experience working with multilingual clients and individuals from various cultural backgrounds has prepared me to navigate the complexities of providing speech therapy in a dynamic setting like Saint Petersburg. I am particularly drawn to the city’s emphasis on integrating modern therapeutic techniques with traditional practices, which I believe is essential for delivering holistic care.</w:t>
      </w:r>
    </w:p>
    <w:p>
      <w:pPr>
        <w:pStyle w:val="BodyText"/>
      </w:pPr>
      <w:r>
        <w:t xml:space="preserve">Having studied and worked in both international and Russian healthcare systems, I have developed a deep appreciation for the nuances of speech therapy in different cultural contexts. In Saint Petersburg, I see an opportunity to combine my expertise in diagnosing and treating speech disorders with my ability to adapt to local needs. Whether it is supporting children with developmental delays, assisting adults recovering from neurological conditions, or helping individuals overcome stuttering or articulation issues, I am committed to tailoring my approach to meet the specific requirements of each client.</w:t>
      </w:r>
    </w:p>
    <w:bookmarkEnd w:id="20"/>
    <w:bookmarkStart w:id="21" w:name="my-experience-as-a-speech-therapist"/>
    <w:p>
      <w:pPr>
        <w:pStyle w:val="Heading2"/>
      </w:pPr>
      <w:r>
        <w:t xml:space="preserve">My Experience as a Speech Therapist</w:t>
      </w:r>
    </w:p>
    <w:p>
      <w:pPr>
        <w:pStyle w:val="FirstParagraph"/>
      </w:pPr>
      <w:r>
        <w:t xml:space="preserve">With over [X years] of experience in the field of speech therapy, I have worked with a wide range of clients across diverse settings, including private practices, schools, and rehabilitation centers. My work has involved conducting comprehensive assessments, developing individualized treatment plans, and collaborating with families and other healthcare professionals to ensure the best possible outcomes. I hold [relevant certifications or degrees], such as the [Certification Name] from [Institution], which have equipped me with the knowledge and skills necessary to provide evidence-based interventions.</w:t>
      </w:r>
    </w:p>
    <w:p>
      <w:pPr>
        <w:pStyle w:val="BodyText"/>
      </w:pPr>
      <w:r>
        <w:t xml:space="preserve">One of my most rewarding experiences was working with a group of children in a multicultural school setting, where I tailored therapy sessions to accommodate their unique linguistic and cultural backgrounds. This experience reinforced the importance of cultural sensitivity and adaptability in speech therapy, qualities that I believe are particularly relevant in Saint Petersburg’s diverse community. Additionally, my training in [specific technique or methodology, e.g., "Articulation Therapy" or "Fluency Disorders"] has allowed me to address a wide spectrum of communication challenges with confidence and expertise.</w:t>
      </w:r>
    </w:p>
    <w:bookmarkEnd w:id="21"/>
    <w:bookmarkStart w:id="22" w:name="Xb0f2331c3f079456ed821d8727272719b2048eb"/>
    <w:p>
      <w:pPr>
        <w:pStyle w:val="Heading2"/>
      </w:pPr>
      <w:r>
        <w:t xml:space="preserve">Understanding the Needs of Russia Saint Petersburg</w:t>
      </w:r>
    </w:p>
    <w:p>
      <w:pPr>
        <w:pStyle w:val="FirstParagraph"/>
      </w:pPr>
      <w:r>
        <w:t xml:space="preserve">The healthcare landscape in Russia, particularly in cities like Saint Petersburg, is evolving to meet the growing demand for specialized services such as speech therapy. I am aware that there is a rising need for professionals who can bridge the gap between traditional practices and modern advancements. My goal is to contribute to this progress by bringing my knowledge of current research and therapeutic techniques to your organization.</w:t>
      </w:r>
    </w:p>
    <w:p>
      <w:pPr>
        <w:pStyle w:val="BodyText"/>
      </w:pPr>
      <w:r>
        <w:t xml:space="preserve">In Saint Petersburg, I have observed that many individuals face barriers to accessing speech therapy due to limited resources or lack of awareness. As a Speech Therapist, I am determined to address these challenges by providing accessible, high-quality care while educating the community about the importance of early intervention. My ability to communicate effectively in [language(s) relevant to Saint Petersburg] and my familiarity with local healthcare protocols will enable me to work seamlessly within your team and engage with clients in a meaningful way.</w:t>
      </w:r>
    </w:p>
    <w:bookmarkEnd w:id="22"/>
    <w:bookmarkStart w:id="23" w:name="X3bce3dd3755d5dc972505d88530004f95dad277"/>
    <w:p>
      <w:pPr>
        <w:pStyle w:val="Heading2"/>
      </w:pPr>
      <w:r>
        <w:t xml:space="preserve">My Commitment to Professional Development</w:t>
      </w:r>
    </w:p>
    <w:p>
      <w:pPr>
        <w:pStyle w:val="FirstParagraph"/>
      </w:pPr>
      <w:r>
        <w:t xml:space="preserve">Continuous learning is a cornerstone of my career as a Speech Therapist. I regularly attend workshops, webinars, and conferences to stay updated on the latest advancements in the field. For example, I recently completed a course on [specific topic] at [Institution], which deepened my understanding of [related skill or knowledge]. This commitment to growth ensures that I am always equipped with the tools necessary to provide cutting-edge care to my clients.</w:t>
      </w:r>
    </w:p>
    <w:p>
      <w:pPr>
        <w:pStyle w:val="BodyText"/>
      </w:pPr>
      <w:r>
        <w:t xml:space="preserve">In addition, I am passionate about mentoring and collaborating with other professionals. In previous roles, I have led training sessions for junior therapists and participated in interdisciplinary teams to address complex cases. I believe that fostering a culture of collaboration and shared knowledge is essential for achieving long-term success in any healthcare setting, including Saint Petersburg.</w:t>
      </w:r>
    </w:p>
    <w:bookmarkEnd w:id="23"/>
    <w:bookmarkStart w:id="24" w:name="why-choose-me"/>
    <w:p>
      <w:pPr>
        <w:pStyle w:val="Heading2"/>
      </w:pPr>
      <w:r>
        <w:t xml:space="preserve">Why Choose Me?</w:t>
      </w:r>
    </w:p>
    <w:p>
      <w:pPr>
        <w:pStyle w:val="FirstParagraph"/>
      </w:pPr>
      <w:r>
        <w:t xml:space="preserve">What sets me apart as a Speech Therapist is my unwavering dedication to each client’s progress. I approach every case with empathy, patience, and a personalized strategy that prioritizes the individual’s needs. My ability to build trust and establish strong rapport with clients and their families has consistently led to positive outcomes. Furthermore, my adaptability allows me to thrive in fast-paced environments while maintaining a high standard of care.</w:t>
      </w:r>
    </w:p>
    <w:p>
      <w:pPr>
        <w:pStyle w:val="BodyText"/>
      </w:pPr>
      <w:r>
        <w:t xml:space="preserve">I am also deeply committed to the values of integrity, compassion, and professionalism. In Saint Petersburg, where the healthcare sector is striving for excellence, I am eager to contribute these qualities to your organization. My goal is not only to provide effective therapy but also to empower clients and their families with the tools they need to achieve long-term communication success.</w:t>
      </w:r>
    </w:p>
    <w:bookmarkEnd w:id="24"/>
    <w:bookmarkStart w:id="25" w:name="conclusion"/>
    <w:p>
      <w:pPr>
        <w:pStyle w:val="Heading2"/>
      </w:pPr>
      <w:r>
        <w:t xml:space="preserve">Conclusion</w:t>
      </w:r>
    </w:p>
    <w:p>
      <w:pPr>
        <w:pStyle w:val="FirstParagraph"/>
      </w:pPr>
      <w:r>
        <w:t xml:space="preserve">In conclusion, I am excited about the opportunity to join [Organization Name] as a Speech Therapist in Russia Saint Petersburg. My experience, skills, and passion for helping others align perfectly with your mission, and I am confident that I can make a meaningful contribution to your team. Thank you for considering my application. I would welcome the chance to discuss how my background and vision align with the needs of your organization.</w:t>
      </w:r>
    </w:p>
    <w:p>
      <w:pPr>
        <w:pStyle w:val="BodyText"/>
      </w:pPr>
      <w:r>
        <w:t xml:space="preserve">Warm regards,</w:t>
      </w:r>
    </w:p>
    <w:p>
      <w:pPr>
        <w:pStyle w:val="BodyText"/>
      </w:pPr>
      <w:r>
        <w:t xml:space="preserve">[Your Full Name]</w:t>
      </w:r>
    </w:p>
    <w:p>
      <w:pPr>
        <w:pStyle w:val="BodyText"/>
      </w:pPr>
      <w:r>
        <w:t xml:space="preserve">[Your Contact Information: Email | Phone Nu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Russia Saint Petersburg</dc:title>
  <dc:creator/>
  <dc:language>en</dc:language>
  <cp:keywords/>
  <dcterms:created xsi:type="dcterms:W3CDTF">2026-07-24T18:01:51Z</dcterms:created>
  <dcterms:modified xsi:type="dcterms:W3CDTF">2026-07-24T18:01:51Z</dcterms:modified>
</cp:coreProperties>
</file>

<file path=docProps/custom.xml><?xml version="1.0" encoding="utf-8"?>
<Properties xmlns="http://schemas.openxmlformats.org/officeDocument/2006/custom-properties" xmlns:vt="http://schemas.openxmlformats.org/officeDocument/2006/docPropsVTypes"/>
</file>